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"/>
        <w:gridCol w:w="525"/>
        <w:gridCol w:w="2430"/>
        <w:gridCol w:w="1170"/>
        <w:gridCol w:w="1180"/>
        <w:gridCol w:w="540"/>
        <w:gridCol w:w="1700"/>
        <w:gridCol w:w="2250"/>
        <w:gridCol w:w="360"/>
        <w:gridCol w:w="540"/>
        <w:gridCol w:w="3685"/>
        <w:gridCol w:w="10"/>
      </w:tblGrid>
      <w:tr w:rsidR="008E4AE5" w:rsidRPr="00AC047C" w14:paraId="75DCDDAB" w14:textId="77777777" w:rsidTr="008E4AE5">
        <w:trPr>
          <w:gridBefore w:val="1"/>
          <w:wBefore w:w="10" w:type="dxa"/>
          <w:trHeight w:val="1313"/>
        </w:trPr>
        <w:tc>
          <w:tcPr>
            <w:tcW w:w="5305" w:type="dxa"/>
            <w:gridSpan w:val="4"/>
            <w:vMerge w:val="restar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891310B" w14:textId="0C1873BE" w:rsidR="008E4AE5" w:rsidRPr="00AC047C" w:rsidRDefault="008E4AE5" w:rsidP="008E4AE5">
            <w:pPr>
              <w:jc w:val="center"/>
              <w:rPr>
                <w:rFonts w:ascii="Abadi MT Condensed" w:hAnsi="Abadi MT Condensed"/>
              </w:rPr>
            </w:pPr>
            <w:r w:rsidRPr="00AC047C">
              <w:rPr>
                <w:rFonts w:ascii="Abadi MT Condensed" w:eastAsia="Times New Roman" w:hAnsi="Abadi MT Condensed" w:cs="Calibri"/>
                <w:color w:val="000000"/>
                <w:sz w:val="32"/>
                <w:szCs w:val="32"/>
              </w:rPr>
              <w:t>Sponsor Logo</w:t>
            </w:r>
          </w:p>
        </w:tc>
        <w:tc>
          <w:tcPr>
            <w:tcW w:w="540" w:type="dxa"/>
            <w:tcBorders>
              <w:top w:val="nil"/>
              <w:left w:val="single" w:sz="4" w:space="0" w:color="BFBFBF" w:themeColor="background1" w:themeShade="BF"/>
              <w:bottom w:val="nil"/>
            </w:tcBorders>
          </w:tcPr>
          <w:p w14:paraId="25135F7F" w14:textId="77777777" w:rsidR="008E4AE5" w:rsidRPr="00AC047C" w:rsidRDefault="008E4AE5">
            <w:pPr>
              <w:rPr>
                <w:rFonts w:ascii="Abadi MT Condensed" w:hAnsi="Abadi MT Condensed"/>
              </w:rPr>
            </w:pPr>
          </w:p>
        </w:tc>
        <w:tc>
          <w:tcPr>
            <w:tcW w:w="8545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433F36" w14:textId="67DD075B" w:rsidR="008E4AE5" w:rsidRPr="00AC047C" w:rsidRDefault="00AC047C" w:rsidP="008E4AE5">
            <w:pPr>
              <w:jc w:val="center"/>
              <w:rPr>
                <w:rFonts w:ascii="Abadi MT Condensed" w:hAnsi="Abadi MT Condensed"/>
                <w:sz w:val="48"/>
                <w:szCs w:val="48"/>
              </w:rPr>
            </w:pPr>
            <w:r>
              <w:rPr>
                <w:rFonts w:ascii="Abadi MT Condensed" w:eastAsia="Times New Roman" w:hAnsi="Abadi MT Condensed" w:cs="Calibri"/>
                <w:b/>
                <w:bCs/>
                <w:color w:val="000000"/>
                <w:sz w:val="48"/>
                <w:szCs w:val="48"/>
              </w:rPr>
              <w:t>EVENT TITLE</w:t>
            </w:r>
          </w:p>
        </w:tc>
      </w:tr>
      <w:tr w:rsidR="008E4AE5" w:rsidRPr="00AC047C" w14:paraId="30501DF1" w14:textId="77777777" w:rsidTr="008E4AE5">
        <w:trPr>
          <w:gridBefore w:val="1"/>
          <w:wBefore w:w="10" w:type="dxa"/>
        </w:trPr>
        <w:tc>
          <w:tcPr>
            <w:tcW w:w="5305" w:type="dxa"/>
            <w:gridSpan w:val="4"/>
            <w:vMerge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2ABB93" w14:textId="77777777" w:rsidR="008E4AE5" w:rsidRPr="00AC047C" w:rsidRDefault="008E4AE5">
            <w:pPr>
              <w:rPr>
                <w:rFonts w:ascii="Abadi MT Condensed" w:hAnsi="Abadi MT Condensed"/>
              </w:rPr>
            </w:pPr>
          </w:p>
        </w:tc>
        <w:tc>
          <w:tcPr>
            <w:tcW w:w="540" w:type="dxa"/>
            <w:tcBorders>
              <w:top w:val="nil"/>
              <w:left w:val="single" w:sz="4" w:space="0" w:color="BFBFBF" w:themeColor="background1" w:themeShade="BF"/>
            </w:tcBorders>
          </w:tcPr>
          <w:p w14:paraId="286AEA05" w14:textId="77777777" w:rsidR="008E4AE5" w:rsidRPr="00AC047C" w:rsidRDefault="008E4AE5">
            <w:pPr>
              <w:rPr>
                <w:rFonts w:ascii="Abadi MT Condensed" w:hAnsi="Abadi MT Condensed"/>
              </w:rPr>
            </w:pPr>
          </w:p>
        </w:tc>
        <w:tc>
          <w:tcPr>
            <w:tcW w:w="8545" w:type="dxa"/>
            <w:gridSpan w:val="6"/>
            <w:tcBorders>
              <w:top w:val="nil"/>
            </w:tcBorders>
          </w:tcPr>
          <w:p w14:paraId="25642911" w14:textId="77777777" w:rsidR="00AC047C" w:rsidRDefault="008E4AE5" w:rsidP="00AC047C">
            <w:pPr>
              <w:jc w:val="center"/>
              <w:rPr>
                <w:rFonts w:ascii="Abadi MT Condensed" w:eastAsia="Times New Roman" w:hAnsi="Abadi MT Condensed" w:cs="Arial"/>
                <w:color w:val="000000"/>
                <w:sz w:val="28"/>
                <w:szCs w:val="28"/>
              </w:rPr>
            </w:pPr>
            <w:r w:rsidRPr="00AC047C">
              <w:rPr>
                <w:rFonts w:ascii="Abadi MT Condensed" w:eastAsia="Times New Roman" w:hAnsi="Abadi MT Condensed" w:cs="Arial"/>
                <w:color w:val="000000"/>
                <w:sz w:val="28"/>
                <w:szCs w:val="28"/>
              </w:rPr>
              <w:t>Date</w:t>
            </w:r>
            <w:r w:rsidR="00AC047C">
              <w:rPr>
                <w:rFonts w:ascii="Abadi MT Condensed" w:eastAsia="Times New Roman" w:hAnsi="Abadi MT Condensed" w:cs="Arial"/>
                <w:color w:val="000000"/>
                <w:sz w:val="28"/>
                <w:szCs w:val="28"/>
              </w:rPr>
              <w:t>: ------------</w:t>
            </w:r>
          </w:p>
          <w:p w14:paraId="28A07FB5" w14:textId="38060A93" w:rsidR="008E4AE5" w:rsidRPr="00AC047C" w:rsidRDefault="00AC047C" w:rsidP="00AC047C">
            <w:pPr>
              <w:jc w:val="center"/>
              <w:rPr>
                <w:rFonts w:ascii="Abadi MT Condensed" w:hAnsi="Abadi MT Condensed" w:cs="Arial"/>
                <w:sz w:val="28"/>
                <w:szCs w:val="28"/>
              </w:rPr>
            </w:pPr>
            <w:r>
              <w:rPr>
                <w:rFonts w:ascii="Abadi MT Condensed" w:eastAsia="Times New Roman" w:hAnsi="Abadi MT Condensed" w:cs="Arial"/>
                <w:color w:val="000000"/>
                <w:sz w:val="28"/>
                <w:szCs w:val="28"/>
              </w:rPr>
              <w:t xml:space="preserve">Time: ------------ </w:t>
            </w:r>
          </w:p>
        </w:tc>
      </w:tr>
      <w:tr w:rsidR="008E4AE5" w:rsidRPr="00AC047C" w14:paraId="7B0836E5" w14:textId="77777777" w:rsidTr="008E4AE5">
        <w:trPr>
          <w:gridBefore w:val="1"/>
          <w:wBefore w:w="10" w:type="dxa"/>
        </w:trPr>
        <w:tc>
          <w:tcPr>
            <w:tcW w:w="5305" w:type="dxa"/>
            <w:gridSpan w:val="4"/>
            <w:vMerge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8BF395" w14:textId="77777777" w:rsidR="008E4AE5" w:rsidRPr="00AC047C" w:rsidRDefault="008E4AE5">
            <w:pPr>
              <w:rPr>
                <w:rFonts w:ascii="Abadi MT Condensed" w:hAnsi="Abadi MT Condensed"/>
              </w:rPr>
            </w:pPr>
          </w:p>
        </w:tc>
        <w:tc>
          <w:tcPr>
            <w:tcW w:w="540" w:type="dxa"/>
            <w:tcBorders>
              <w:left w:val="single" w:sz="4" w:space="0" w:color="BFBFBF" w:themeColor="background1" w:themeShade="BF"/>
            </w:tcBorders>
          </w:tcPr>
          <w:p w14:paraId="0B0C81C9" w14:textId="77777777" w:rsidR="008E4AE5" w:rsidRPr="00AC047C" w:rsidRDefault="008E4AE5">
            <w:pPr>
              <w:rPr>
                <w:rFonts w:ascii="Abadi MT Condensed" w:hAnsi="Abadi MT Condensed"/>
              </w:rPr>
            </w:pPr>
          </w:p>
        </w:tc>
        <w:tc>
          <w:tcPr>
            <w:tcW w:w="8545" w:type="dxa"/>
            <w:gridSpan w:val="6"/>
          </w:tcPr>
          <w:p w14:paraId="79DBA9A6" w14:textId="5517306B" w:rsidR="008E4AE5" w:rsidRPr="00AC047C" w:rsidRDefault="00AC047C" w:rsidP="008E4AE5">
            <w:pPr>
              <w:jc w:val="center"/>
              <w:rPr>
                <w:rFonts w:ascii="Abadi MT Condensed" w:hAnsi="Abadi MT Condensed" w:cs="Arial"/>
                <w:sz w:val="28"/>
                <w:szCs w:val="28"/>
              </w:rPr>
            </w:pPr>
            <w:r>
              <w:rPr>
                <w:rFonts w:ascii="Abadi MT Condensed" w:hAnsi="Abadi MT Condensed" w:cs="Arial"/>
                <w:sz w:val="28"/>
                <w:szCs w:val="28"/>
              </w:rPr>
              <w:t>Venue: ----------</w:t>
            </w:r>
            <w:bookmarkStart w:id="0" w:name="_GoBack"/>
            <w:bookmarkEnd w:id="0"/>
          </w:p>
        </w:tc>
      </w:tr>
      <w:tr w:rsidR="00E02BE4" w:rsidRPr="00AC047C" w14:paraId="5015684E" w14:textId="77777777" w:rsidTr="008E4AE5">
        <w:trPr>
          <w:gridAfter w:val="1"/>
          <w:wAfter w:w="10" w:type="dxa"/>
        </w:trPr>
        <w:tc>
          <w:tcPr>
            <w:tcW w:w="14390" w:type="dxa"/>
            <w:gridSpan w:val="11"/>
            <w:tcBorders>
              <w:top w:val="nil"/>
              <w:left w:val="nil"/>
              <w:bottom w:val="nil"/>
            </w:tcBorders>
          </w:tcPr>
          <w:p w14:paraId="0A85F505" w14:textId="77777777" w:rsidR="00E02BE4" w:rsidRPr="00AC047C" w:rsidRDefault="00E02BE4" w:rsidP="00DF6043">
            <w:pPr>
              <w:rPr>
                <w:rFonts w:ascii="Abadi MT Condensed" w:hAnsi="Abadi MT Condensed"/>
                <w:sz w:val="28"/>
                <w:szCs w:val="28"/>
              </w:rPr>
            </w:pPr>
          </w:p>
        </w:tc>
      </w:tr>
      <w:tr w:rsidR="00E02BE4" w:rsidRPr="00AC047C" w14:paraId="20E56CFF" w14:textId="77777777" w:rsidTr="008E4AE5">
        <w:trPr>
          <w:gridAfter w:val="1"/>
          <w:wAfter w:w="10" w:type="dxa"/>
          <w:trHeight w:val="341"/>
        </w:trPr>
        <w:tc>
          <w:tcPr>
            <w:tcW w:w="10165" w:type="dxa"/>
            <w:gridSpan w:val="9"/>
            <w:tcBorders>
              <w:top w:val="nil"/>
              <w:left w:val="nil"/>
              <w:bottom w:val="single" w:sz="4" w:space="0" w:color="BFBFBF" w:themeColor="background1" w:themeShade="BF"/>
            </w:tcBorders>
            <w:vAlign w:val="center"/>
          </w:tcPr>
          <w:p w14:paraId="0822C24C" w14:textId="77777777" w:rsidR="00E02BE4" w:rsidRPr="00AC047C" w:rsidRDefault="00E02BE4" w:rsidP="00DF6043">
            <w:pPr>
              <w:rPr>
                <w:rFonts w:ascii="Abadi MT Condensed" w:hAnsi="Abadi MT Condensed"/>
              </w:rPr>
            </w:pPr>
          </w:p>
        </w:tc>
        <w:tc>
          <w:tcPr>
            <w:tcW w:w="540" w:type="dxa"/>
            <w:vAlign w:val="center"/>
          </w:tcPr>
          <w:p w14:paraId="388493EF" w14:textId="77777777" w:rsidR="00E02BE4" w:rsidRPr="00AC047C" w:rsidRDefault="00E02BE4" w:rsidP="00DF6043">
            <w:pPr>
              <w:rPr>
                <w:rFonts w:ascii="Abadi MT Condensed" w:hAnsi="Abadi MT Condensed"/>
              </w:rPr>
            </w:pPr>
          </w:p>
        </w:tc>
        <w:tc>
          <w:tcPr>
            <w:tcW w:w="3685" w:type="dxa"/>
            <w:tcBorders>
              <w:top w:val="nil"/>
              <w:bottom w:val="single" w:sz="4" w:space="0" w:color="BFBFBF" w:themeColor="background1" w:themeShade="BF"/>
            </w:tcBorders>
            <w:vAlign w:val="center"/>
          </w:tcPr>
          <w:p w14:paraId="512C05C0" w14:textId="77777777" w:rsidR="00E02BE4" w:rsidRPr="00AC047C" w:rsidRDefault="00E02BE4" w:rsidP="00DF6043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4817C96E" w14:textId="77777777" w:rsidTr="008E4AE5">
        <w:trPr>
          <w:gridAfter w:val="1"/>
          <w:wAfter w:w="10" w:type="dxa"/>
          <w:trHeight w:val="116"/>
        </w:trPr>
        <w:tc>
          <w:tcPr>
            <w:tcW w:w="10165" w:type="dxa"/>
            <w:gridSpan w:val="9"/>
            <w:tcBorders>
              <w:top w:val="single" w:sz="4" w:space="0" w:color="BFBFBF" w:themeColor="background1" w:themeShade="BF"/>
              <w:left w:val="nil"/>
              <w:bottom w:val="nil"/>
            </w:tcBorders>
          </w:tcPr>
          <w:p w14:paraId="4FFAC4C4" w14:textId="65B63791" w:rsidR="00E02BE4" w:rsidRPr="00AC047C" w:rsidRDefault="00E02BE4">
            <w:pPr>
              <w:rPr>
                <w:rFonts w:ascii="Abadi MT Condensed" w:hAnsi="Abadi MT Condensed"/>
              </w:rPr>
            </w:pPr>
            <w:r w:rsidRPr="00AC047C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SPONSORED BY</w:t>
            </w:r>
          </w:p>
        </w:tc>
        <w:tc>
          <w:tcPr>
            <w:tcW w:w="540" w:type="dxa"/>
          </w:tcPr>
          <w:p w14:paraId="625B85C4" w14:textId="77777777" w:rsidR="00E02BE4" w:rsidRPr="00AC047C" w:rsidRDefault="00E02BE4">
            <w:pPr>
              <w:rPr>
                <w:rFonts w:ascii="Abadi MT Condensed" w:hAnsi="Abadi MT Condensed"/>
              </w:rPr>
            </w:pPr>
          </w:p>
        </w:tc>
        <w:tc>
          <w:tcPr>
            <w:tcW w:w="3685" w:type="dxa"/>
          </w:tcPr>
          <w:p w14:paraId="6C27A5FD" w14:textId="078EAB4F" w:rsidR="00E02BE4" w:rsidRPr="00AC047C" w:rsidRDefault="00E02BE4">
            <w:pPr>
              <w:rPr>
                <w:rFonts w:ascii="Abadi MT Condensed" w:hAnsi="Abadi MT Condensed"/>
              </w:rPr>
            </w:pPr>
            <w:r w:rsidRPr="00AC047C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E02BE4" w:rsidRPr="00AC047C" w14:paraId="46B5AE4C" w14:textId="77777777" w:rsidTr="008E4AE5">
        <w:trPr>
          <w:gridAfter w:val="1"/>
          <w:wAfter w:w="10" w:type="dxa"/>
          <w:trHeight w:val="387"/>
        </w:trPr>
        <w:tc>
          <w:tcPr>
            <w:tcW w:w="2965" w:type="dxa"/>
            <w:gridSpan w:val="3"/>
            <w:shd w:val="clear" w:color="auto" w:fill="222A35" w:themeFill="text2" w:themeFillShade="80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49"/>
            </w:tblGrid>
            <w:tr w:rsidR="00E02BE4" w:rsidRPr="00AC047C" w14:paraId="33A9CCE6" w14:textId="77777777" w:rsidTr="003C0387">
              <w:tc>
                <w:tcPr>
                  <w:tcW w:w="14390" w:type="dxa"/>
                  <w:tcBorders>
                    <w:top w:val="nil"/>
                    <w:left w:val="nil"/>
                    <w:right w:val="nil"/>
                  </w:tcBorders>
                </w:tcPr>
                <w:p w14:paraId="5C3335F5" w14:textId="77777777" w:rsidR="00E02BE4" w:rsidRPr="00AC047C" w:rsidRDefault="00E02BE4" w:rsidP="00E02BE4">
                  <w:pPr>
                    <w:rPr>
                      <w:rFonts w:ascii="Abadi MT Condensed" w:hAnsi="Abadi MT Condensed"/>
                      <w:sz w:val="6"/>
                      <w:szCs w:val="6"/>
                    </w:rPr>
                  </w:pPr>
                </w:p>
              </w:tc>
            </w:tr>
          </w:tbl>
          <w:p w14:paraId="43C483A6" w14:textId="581F9E77" w:rsidR="00E02BE4" w:rsidRPr="00AC047C" w:rsidRDefault="00E02BE4" w:rsidP="00E02BE4">
            <w:pPr>
              <w:jc w:val="center"/>
              <w:rPr>
                <w:rFonts w:ascii="Abadi MT Condensed" w:hAnsi="Abadi MT Condensed"/>
                <w:b/>
              </w:rPr>
            </w:pPr>
            <w:r w:rsidRPr="00AC047C">
              <w:rPr>
                <w:rFonts w:ascii="Abadi MT Condensed" w:hAnsi="Abadi MT Condensed"/>
                <w:b/>
              </w:rPr>
              <w:t>SESSION SCHEDULE</w:t>
            </w:r>
          </w:p>
        </w:tc>
        <w:tc>
          <w:tcPr>
            <w:tcW w:w="1170" w:type="dxa"/>
            <w:shd w:val="clear" w:color="auto" w:fill="222A35" w:themeFill="text2" w:themeFillShade="80"/>
            <w:vAlign w:val="center"/>
          </w:tcPr>
          <w:p w14:paraId="64FB581C" w14:textId="121E0C82" w:rsidR="00E02BE4" w:rsidRPr="00AC047C" w:rsidRDefault="00E02BE4" w:rsidP="00C330DD">
            <w:pPr>
              <w:jc w:val="center"/>
              <w:rPr>
                <w:rFonts w:ascii="Abadi MT Condensed" w:hAnsi="Abadi MT Condensed"/>
              </w:rPr>
            </w:pPr>
            <w:r w:rsidRPr="00AC047C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SESSION</w:t>
            </w:r>
          </w:p>
        </w:tc>
        <w:tc>
          <w:tcPr>
            <w:tcW w:w="3420" w:type="dxa"/>
            <w:gridSpan w:val="3"/>
            <w:shd w:val="clear" w:color="auto" w:fill="222A35" w:themeFill="text2" w:themeFillShade="80"/>
            <w:vAlign w:val="center"/>
          </w:tcPr>
          <w:p w14:paraId="19701E17" w14:textId="25D28383" w:rsidR="00E02BE4" w:rsidRPr="00AC047C" w:rsidRDefault="00E02BE4" w:rsidP="00C330DD">
            <w:pPr>
              <w:jc w:val="center"/>
              <w:rPr>
                <w:rFonts w:ascii="Abadi MT Condensed" w:hAnsi="Abadi MT Condensed"/>
              </w:rPr>
            </w:pPr>
            <w:r w:rsidRPr="00AC047C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NAME</w:t>
            </w:r>
          </w:p>
        </w:tc>
        <w:tc>
          <w:tcPr>
            <w:tcW w:w="2250" w:type="dxa"/>
            <w:shd w:val="clear" w:color="auto" w:fill="222A35" w:themeFill="text2" w:themeFillShade="80"/>
            <w:vAlign w:val="center"/>
          </w:tcPr>
          <w:p w14:paraId="7D3F0BC1" w14:textId="180BF97B" w:rsidR="00E02BE4" w:rsidRPr="00AC047C" w:rsidRDefault="00E02BE4" w:rsidP="00C330DD">
            <w:pPr>
              <w:jc w:val="center"/>
              <w:rPr>
                <w:rFonts w:ascii="Abadi MT Condensed" w:hAnsi="Abadi MT Condensed"/>
              </w:rPr>
            </w:pPr>
            <w:r w:rsidRPr="00AC047C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CONTACT NO.</w:t>
            </w:r>
          </w:p>
        </w:tc>
        <w:tc>
          <w:tcPr>
            <w:tcW w:w="4585" w:type="dxa"/>
            <w:gridSpan w:val="3"/>
            <w:shd w:val="clear" w:color="auto" w:fill="222A35" w:themeFill="text2" w:themeFillShade="80"/>
            <w:vAlign w:val="center"/>
          </w:tcPr>
          <w:p w14:paraId="76B2DC2D" w14:textId="1E6EA2B3" w:rsidR="00E02BE4" w:rsidRPr="00AC047C" w:rsidRDefault="00E02BE4" w:rsidP="00C330DD">
            <w:pPr>
              <w:jc w:val="center"/>
              <w:rPr>
                <w:rFonts w:ascii="Abadi MT Condensed" w:hAnsi="Abadi MT Condensed"/>
              </w:rPr>
            </w:pPr>
            <w:r w:rsidRPr="00AC047C">
              <w:rPr>
                <w:rFonts w:ascii="Abadi MT Condensed" w:eastAsia="Times New Roman" w:hAnsi="Abadi MT Condensed" w:cs="Calibri"/>
                <w:b/>
                <w:bCs/>
                <w:color w:val="FFFFFF"/>
              </w:rPr>
              <w:t>EMAIL ADDRESS</w:t>
            </w:r>
          </w:p>
        </w:tc>
      </w:tr>
      <w:tr w:rsidR="00C330DD" w:rsidRPr="00AC047C" w14:paraId="361D3448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2EC6E81" w14:textId="7C3688A6" w:rsidR="00C330DD" w:rsidRPr="00AC047C" w:rsidRDefault="00C330DD" w:rsidP="00C330DD">
            <w:pPr>
              <w:jc w:val="center"/>
              <w:rPr>
                <w:rFonts w:ascii="Abadi MT Condensed" w:hAnsi="Abadi MT Condensed"/>
              </w:rPr>
            </w:pPr>
            <w:r w:rsidRPr="00AC047C">
              <w:rPr>
                <w:rFonts w:ascii="Abadi MT Condensed" w:hAnsi="Abadi MT Condensed"/>
              </w:rPr>
              <w:t>1.</w:t>
            </w: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3581CFD" w14:textId="090907EE" w:rsidR="00C330DD" w:rsidRPr="00AC047C" w:rsidRDefault="00E02BE4" w:rsidP="00C330DD">
            <w:pPr>
              <w:rPr>
                <w:rFonts w:ascii="Abadi MT Condensed" w:hAnsi="Abadi MT Condensed"/>
              </w:rPr>
            </w:pPr>
            <w:r w:rsidRPr="00AC047C">
              <w:rPr>
                <w:rFonts w:ascii="Abadi MT Condensed" w:hAnsi="Abadi MT Condensed" w:cs="Calibri"/>
                <w:color w:val="000000"/>
              </w:rPr>
              <w:t>&lt;Date&gt; &lt;Time&gt;</w:t>
            </w:r>
          </w:p>
        </w:tc>
        <w:tc>
          <w:tcPr>
            <w:tcW w:w="1170" w:type="dxa"/>
          </w:tcPr>
          <w:p w14:paraId="665CCC62" w14:textId="77777777" w:rsidR="00C330DD" w:rsidRPr="00AC047C" w:rsidRDefault="00C330DD" w:rsidP="00C330DD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1119A778" w14:textId="77777777" w:rsidR="00C330DD" w:rsidRPr="00AC047C" w:rsidRDefault="00C330DD" w:rsidP="00C330DD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203A4E3C" w14:textId="77777777" w:rsidR="00C330DD" w:rsidRPr="00AC047C" w:rsidRDefault="00C330DD" w:rsidP="00C330DD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77D80AA4" w14:textId="77777777" w:rsidR="00C330DD" w:rsidRPr="00AC047C" w:rsidRDefault="00C330DD" w:rsidP="00C330DD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64439171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45ED047" w14:textId="5195804F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46917AD" w14:textId="20548142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4EBE0031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6A1A486A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0D590AF0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2C055967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00DA04F9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0F2F91C4" w14:textId="6F68333C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2EF7CD64" w14:textId="64EF7DAB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738F5037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5C05347B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4EBB3F1B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0070C248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1CE1FB8D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6FD7C81" w14:textId="0B826B2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59E411C" w14:textId="52B4E7E8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23348B0B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31C6DD7E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352C02F7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747A8F8D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4B09FB08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247C1648" w14:textId="25556F71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476F9BA0" w14:textId="01318082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1FB2304E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11F3D863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52C0FC58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509DA684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766FD085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58F03D05" w14:textId="59A10556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1361BDDD" w14:textId="631BAACE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27BD80FB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2C09F1C7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148D3BE8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093FFA3E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6825FA97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3A9F80C4" w14:textId="1156926E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141BC230" w14:textId="377487CA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07F55CE5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6AF96C2B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7DB7A98D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09F070D9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712D6E1F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140B50D2" w14:textId="413C45CD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1128333A" w14:textId="0C8A255B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4E41EE9E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526C063A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1537CF51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19190DA7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52A2C2BD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76E68CC6" w14:textId="404E9A05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5B38F54" w14:textId="2AC7C6C9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548E45AF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71141EF1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2BF3F19F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48893428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2C1F5CAA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915AF31" w14:textId="227795C6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5FEEBF2B" w14:textId="4D21E5BC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6528C2B0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67C1D39E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11E05401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66036AA6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4A6930F6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A32B0FC" w14:textId="432753FF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15BC9B7A" w14:textId="67A51519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7FA54852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02D46A0E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29F53CBB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40279AC4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37BC4B04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0882C74" w14:textId="4030351F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431E24E0" w14:textId="56CE3766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76796AD5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2B0455D5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605D87F2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7F353842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012AADFC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4D96A8DA" w14:textId="11CD50C9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27D88937" w14:textId="1472C3C6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3914CA8A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6DAAD584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4DCE0A6F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74732A4C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344759D8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5D614023" w14:textId="1188A60C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76E66344" w14:textId="0CA0D7EF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7F7B2A3A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330FDD18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02A1BC76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11C7AD13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5A339DAA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304E76D5" w14:textId="17E9B37E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4D31882B" w14:textId="4256D301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0041BBB5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74CAB94F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20341280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08B671AD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5F5DD549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093455DB" w14:textId="05A20EC6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37CE76E5" w14:textId="7B97B25A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06B3FBD9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41D16057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1869BF67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2BE08512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32D751AB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2DCC31E1" w14:textId="47E89489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0DA24ED9" w14:textId="351D80F2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26B78099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68CD3609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239EE9E9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2280660A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4C84C0E9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0964E444" w14:textId="041A05DD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7E95C1B1" w14:textId="409736B1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52349DF5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479CA72E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5FC66E1E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5A7B7001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2C783C21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5A8CF6F5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6CEAEE3E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0BC2A72E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45943D7E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6307E3F0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40C04DDF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  <w:tr w:rsidR="00E02BE4" w:rsidRPr="00AC047C" w14:paraId="6A9F4E47" w14:textId="77777777" w:rsidTr="008E4AE5">
        <w:trPr>
          <w:gridAfter w:val="1"/>
          <w:wAfter w:w="10" w:type="dxa"/>
          <w:trHeight w:val="341"/>
        </w:trPr>
        <w:tc>
          <w:tcPr>
            <w:tcW w:w="535" w:type="dxa"/>
            <w:gridSpan w:val="2"/>
            <w:shd w:val="clear" w:color="auto" w:fill="DEEAF6" w:themeFill="accent5" w:themeFillTint="33"/>
            <w:vAlign w:val="center"/>
          </w:tcPr>
          <w:p w14:paraId="09772BC3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2430" w:type="dxa"/>
            <w:shd w:val="clear" w:color="auto" w:fill="DEEAF6" w:themeFill="accent5" w:themeFillTint="33"/>
            <w:vAlign w:val="center"/>
          </w:tcPr>
          <w:p w14:paraId="3BD680AD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1170" w:type="dxa"/>
          </w:tcPr>
          <w:p w14:paraId="2F134677" w14:textId="77777777" w:rsidR="00E02BE4" w:rsidRPr="00AC047C" w:rsidRDefault="00E02BE4" w:rsidP="00E02BE4">
            <w:pPr>
              <w:jc w:val="center"/>
              <w:rPr>
                <w:rFonts w:ascii="Abadi MT Condensed" w:hAnsi="Abadi MT Condensed"/>
              </w:rPr>
            </w:pPr>
          </w:p>
        </w:tc>
        <w:tc>
          <w:tcPr>
            <w:tcW w:w="3420" w:type="dxa"/>
            <w:gridSpan w:val="3"/>
          </w:tcPr>
          <w:p w14:paraId="11830000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2250" w:type="dxa"/>
          </w:tcPr>
          <w:p w14:paraId="69A3BF63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  <w:tc>
          <w:tcPr>
            <w:tcW w:w="4585" w:type="dxa"/>
            <w:gridSpan w:val="3"/>
          </w:tcPr>
          <w:p w14:paraId="49F22C6E" w14:textId="77777777" w:rsidR="00E02BE4" w:rsidRPr="00AC047C" w:rsidRDefault="00E02BE4" w:rsidP="00E02BE4">
            <w:pPr>
              <w:rPr>
                <w:rFonts w:ascii="Abadi MT Condensed" w:hAnsi="Abadi MT Condensed"/>
              </w:rPr>
            </w:pPr>
          </w:p>
        </w:tc>
      </w:tr>
    </w:tbl>
    <w:p w14:paraId="31AE9482" w14:textId="77777777" w:rsidR="00C330DD" w:rsidRPr="00AC047C" w:rsidRDefault="00C330DD" w:rsidP="00C330DD">
      <w:pPr>
        <w:spacing w:after="0"/>
        <w:rPr>
          <w:rFonts w:ascii="Abadi MT Condensed" w:hAnsi="Abadi MT Condensed"/>
          <w:sz w:val="2"/>
          <w:szCs w:val="2"/>
        </w:rPr>
      </w:pPr>
    </w:p>
    <w:sectPr w:rsidR="00C330DD" w:rsidRPr="00AC047C" w:rsidSect="00655941">
      <w:headerReference w:type="default" r:id="rId6"/>
      <w:footerReference w:type="default" r:id="rId7"/>
      <w:pgSz w:w="15840" w:h="12240" w:orient="landscape"/>
      <w:pgMar w:top="9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E8677D" w14:textId="77777777" w:rsidR="00CE1A1B" w:rsidRDefault="00CE1A1B" w:rsidP="00C330DD">
      <w:pPr>
        <w:spacing w:after="0" w:line="240" w:lineRule="auto"/>
      </w:pPr>
      <w:r>
        <w:separator/>
      </w:r>
    </w:p>
  </w:endnote>
  <w:endnote w:type="continuationSeparator" w:id="0">
    <w:p w14:paraId="62ADDCE9" w14:textId="77777777" w:rsidR="00CE1A1B" w:rsidRDefault="00CE1A1B" w:rsidP="00C33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A1B912" w14:textId="45645B57" w:rsidR="00C330DD" w:rsidRDefault="00C330DD" w:rsidP="00C330D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A0C0C1" w14:textId="77777777" w:rsidR="00CE1A1B" w:rsidRDefault="00CE1A1B" w:rsidP="00C330DD">
      <w:pPr>
        <w:spacing w:after="0" w:line="240" w:lineRule="auto"/>
      </w:pPr>
      <w:r>
        <w:separator/>
      </w:r>
    </w:p>
  </w:footnote>
  <w:footnote w:type="continuationSeparator" w:id="0">
    <w:p w14:paraId="1ECF9321" w14:textId="77777777" w:rsidR="00CE1A1B" w:rsidRDefault="00CE1A1B" w:rsidP="00C330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1BB630" w14:textId="05FF560D" w:rsidR="00C330DD" w:rsidRDefault="00C330DD">
    <w:pPr>
      <w:pStyle w:val="Header"/>
    </w:pPr>
    <w:r w:rsidRPr="00131169">
      <w:rPr>
        <w:noProof/>
        <w:sz w:val="2"/>
        <w:szCs w:val="2"/>
      </w:rPr>
      <w:drawing>
        <wp:anchor distT="0" distB="0" distL="0" distR="0" simplePos="0" relativeHeight="251659264" behindDoc="0" locked="0" layoutInCell="1" allowOverlap="1" wp14:anchorId="2F94D810" wp14:editId="49352B32">
          <wp:simplePos x="0" y="0"/>
          <wp:positionH relativeFrom="column">
            <wp:posOffset>8091055</wp:posOffset>
          </wp:positionH>
          <wp:positionV relativeFrom="paragraph">
            <wp:posOffset>-339436</wp:posOffset>
          </wp:positionV>
          <wp:extent cx="1307592" cy="273947"/>
          <wp:effectExtent l="0" t="0" r="6985" b="0"/>
          <wp:wrapNone/>
          <wp:docPr id="8" name="Picture 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NDcxNjIwMzA1MDZS0lEKTi0uzszPAykwrgUATfMUIiwAAAA="/>
  </w:docVars>
  <w:rsids>
    <w:rsidRoot w:val="00C330DD"/>
    <w:rsid w:val="00094322"/>
    <w:rsid w:val="003D4111"/>
    <w:rsid w:val="005308FB"/>
    <w:rsid w:val="00540D5A"/>
    <w:rsid w:val="00655941"/>
    <w:rsid w:val="008E4AE5"/>
    <w:rsid w:val="0098694E"/>
    <w:rsid w:val="00AC047C"/>
    <w:rsid w:val="00C330DD"/>
    <w:rsid w:val="00CE1A1B"/>
    <w:rsid w:val="00D14B81"/>
    <w:rsid w:val="00E02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B7589"/>
  <w15:chartTrackingRefBased/>
  <w15:docId w15:val="{69CAC428-3E82-4285-8D63-CE33ED224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3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3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0DD"/>
  </w:style>
  <w:style w:type="paragraph" w:styleId="Footer">
    <w:name w:val="footer"/>
    <w:basedOn w:val="Normal"/>
    <w:link w:val="FooterChar"/>
    <w:uiPriority w:val="99"/>
    <w:unhideWhenUsed/>
    <w:rsid w:val="00C33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0DD"/>
  </w:style>
  <w:style w:type="character" w:styleId="Hyperlink">
    <w:name w:val="Hyperlink"/>
    <w:basedOn w:val="DefaultParagraphFont"/>
    <w:uiPriority w:val="99"/>
    <w:unhideWhenUsed/>
    <w:rsid w:val="00C330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88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6</cp:revision>
  <dcterms:created xsi:type="dcterms:W3CDTF">2019-12-04T01:43:00Z</dcterms:created>
  <dcterms:modified xsi:type="dcterms:W3CDTF">2020-06-08T13:12:00Z</dcterms:modified>
</cp:coreProperties>
</file>